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4D5919" w14:textId="089C95A2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53428C">
        <w:rPr>
          <w:b/>
          <w:sz w:val="28"/>
          <w:szCs w:val="28"/>
        </w:rPr>
        <w:t>8</w:t>
      </w:r>
    </w:p>
    <w:p w14:paraId="374D591A" w14:textId="5AD39B13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00CE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November </w:t>
      </w:r>
      <w:r w:rsidR="004000CE">
        <w:rPr>
          <w:b/>
          <w:sz w:val="28"/>
          <w:szCs w:val="28"/>
        </w:rPr>
        <w:t>4</w:t>
      </w:r>
    </w:p>
    <w:p w14:paraId="7CD26DC1" w14:textId="0CE62D69" w:rsidR="000134A3" w:rsidRDefault="004342F7" w:rsidP="008C7232">
      <w:pPr>
        <w:pStyle w:val="ListParagraph"/>
        <w:ind w:hanging="180"/>
        <w:rPr>
          <w:sz w:val="24"/>
          <w:szCs w:val="24"/>
        </w:rPr>
      </w:pPr>
      <w:r>
        <w:rPr>
          <w:sz w:val="24"/>
          <w:szCs w:val="24"/>
        </w:rPr>
        <w:t>Answer the following questions based on the given joint density function</w:t>
      </w:r>
      <w:r w:rsidR="00981C4F">
        <w:rPr>
          <w:sz w:val="24"/>
          <w:szCs w:val="24"/>
        </w:rPr>
        <w:t xml:space="preserve"> in problems 1 -4.</w:t>
      </w:r>
    </w:p>
    <w:p w14:paraId="088603BA" w14:textId="77777777" w:rsidR="000134A3" w:rsidRPr="000134A3" w:rsidRDefault="000134A3" w:rsidP="000134A3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134A3">
        <w:rPr>
          <w:sz w:val="24"/>
          <w:szCs w:val="24"/>
        </w:rPr>
        <w:t xml:space="preserve">Find the marginal densities </w:t>
      </w:r>
      <m:oMath>
        <m:r>
          <w:rPr>
            <w:rFonts w:ascii="Cambria Math" w:hAnsi="Cambria Math"/>
            <w:sz w:val="24"/>
            <w:szCs w:val="24"/>
          </w:rPr>
          <m:t>f(x)</m:t>
        </m:r>
      </m:oMath>
      <w:r w:rsidRPr="000134A3">
        <w:rPr>
          <w:sz w:val="24"/>
          <w:szCs w:val="24"/>
        </w:rPr>
        <w:t xml:space="preserve"> and </w:t>
      </w:r>
      <m:oMath>
        <m:r>
          <w:rPr>
            <w:rFonts w:ascii="Cambria Math" w:hAnsi="Cambria Math"/>
            <w:sz w:val="24"/>
            <w:szCs w:val="24"/>
          </w:rPr>
          <m:t>f(y)</m:t>
        </m:r>
      </m:oMath>
      <w:r w:rsidRPr="000134A3">
        <w:rPr>
          <w:sz w:val="24"/>
          <w:szCs w:val="24"/>
        </w:rPr>
        <w:t xml:space="preserve">. </w:t>
      </w:r>
    </w:p>
    <w:p w14:paraId="1849BD3B" w14:textId="4B8A2DAF" w:rsidR="000134A3" w:rsidRDefault="000134A3" w:rsidP="000134A3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000134A3">
        <w:rPr>
          <w:sz w:val="24"/>
          <w:szCs w:val="24"/>
        </w:rPr>
        <w:t xml:space="preserve">Check if the variables X and Y are independent. </w:t>
      </w:r>
    </w:p>
    <w:p w14:paraId="2941E49B" w14:textId="48C69A69" w:rsidR="000134A3" w:rsidRPr="008C7232" w:rsidRDefault="00190CAA" w:rsidP="008C7232">
      <w:pPr>
        <w:pStyle w:val="ListParagraph"/>
        <w:numPr>
          <w:ilvl w:val="0"/>
          <w:numId w:val="13"/>
        </w:numPr>
        <w:rPr>
          <w:sz w:val="24"/>
          <w:szCs w:val="24"/>
        </w:rPr>
      </w:pPr>
      <w:r>
        <w:t xml:space="preserve">find the conditional probability distribution function of </w:t>
      </w:r>
      <m:oMath>
        <m:r>
          <w:rPr>
            <w:rFonts w:ascii="Cambria Math" w:hAnsi="Cambria Math"/>
          </w:rPr>
          <m:t>X</m:t>
        </m:r>
      </m:oMath>
      <w:r>
        <w:t xml:space="preserve">, given </w:t>
      </w:r>
      <m:oMath>
        <m:r>
          <w:rPr>
            <w:rFonts w:ascii="Cambria Math" w:hAnsi="Cambria Math"/>
          </w:rPr>
          <m:t>Y = y</m:t>
        </m:r>
      </m:oMath>
    </w:p>
    <w:p w14:paraId="43684244" w14:textId="45B68932" w:rsidR="000C7114" w:rsidRDefault="000C7114" w:rsidP="00787176">
      <w:pPr>
        <w:pStyle w:val="ListParagraph"/>
      </w:pPr>
      <w:r>
        <w:t>[</w:t>
      </w:r>
      <w:r w:rsidRPr="008C7232">
        <w:rPr>
          <w:color w:val="C00000"/>
        </w:rPr>
        <w:t>Hint: ske</w:t>
      </w:r>
      <w:r w:rsidR="008C7232" w:rsidRPr="008C7232">
        <w:rPr>
          <w:color w:val="C00000"/>
        </w:rPr>
        <w:t>tch the domain of the joint density function before doing any calculation</w:t>
      </w:r>
      <w:r w:rsidR="008C7232">
        <w:t>.</w:t>
      </w:r>
      <w:r>
        <w:t>]</w:t>
      </w:r>
    </w:p>
    <w:p w14:paraId="7361C315" w14:textId="77777777" w:rsidR="000134A3" w:rsidRDefault="000134A3" w:rsidP="008C7232"/>
    <w:p w14:paraId="105F0A6B" w14:textId="063ABCC9" w:rsidR="004F7543" w:rsidRPr="008C7232" w:rsidRDefault="00023247" w:rsidP="008C7232">
      <w:pPr>
        <w:pStyle w:val="ListParagraph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1.</w:t>
      </w:r>
    </w:p>
    <w:p w14:paraId="7EA8FCB5" w14:textId="23FC9C63" w:rsidR="00023247" w:rsidRDefault="00023247" w:rsidP="00023247">
      <w:pPr>
        <w:pStyle w:val="ListParagraph"/>
      </w:pPr>
      <w:r>
        <w:t>Let the continuous random vector (</w:t>
      </w:r>
      <m:oMath>
        <m:r>
          <w:rPr>
            <w:rFonts w:ascii="Cambria Math" w:hAnsi="Cambria Math"/>
          </w:rPr>
          <m:t>X, Y</m:t>
        </m:r>
      </m:oMath>
      <w:r>
        <w:t xml:space="preserve"> ) have </w:t>
      </w:r>
      <w:r w:rsidR="004000CE">
        <w:t xml:space="preserve">a </w:t>
      </w:r>
      <w:r>
        <w:t xml:space="preserve">joint </w:t>
      </w:r>
      <w:r w:rsidR="004C5668">
        <w:t>probability density function</w:t>
      </w:r>
      <w:r w:rsidR="004000CE">
        <w:t>.</w:t>
      </w:r>
      <w:r>
        <w:t xml:space="preserve"> </w:t>
      </w:r>
    </w:p>
    <w:p w14:paraId="26A2A18B" w14:textId="5C66EB3A" w:rsidR="00023247" w:rsidRDefault="00023247" w:rsidP="00023247">
      <w:pPr>
        <w:pStyle w:val="ListParagraph"/>
      </w:pPr>
    </w:p>
    <w:p w14:paraId="374D593E" w14:textId="69EF3B52" w:rsidR="002D3FFE" w:rsidRPr="00261488" w:rsidRDefault="00E261CA" w:rsidP="00023247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f(x, y) 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e </m:t>
              </m:r>
            </m:e>
            <m:sup>
              <m:r>
                <w:rPr>
                  <w:rFonts w:ascii="Cambria Math" w:hAnsi="Cambria Math"/>
                </w:rPr>
                <m:t>-y</m:t>
              </m:r>
            </m:sup>
          </m:sSup>
          <m:r>
            <w:rPr>
              <w:rFonts w:ascii="Cambria Math" w:hAnsi="Cambria Math"/>
            </w:rPr>
            <m:t xml:space="preserve"> , 0 &lt; x &lt; y &lt; ∞.</m:t>
          </m:r>
        </m:oMath>
      </m:oMathPara>
    </w:p>
    <w:p w14:paraId="58DFE69D" w14:textId="2F2515E8" w:rsidR="00556D17" w:rsidRPr="00556D17" w:rsidRDefault="00556D17" w:rsidP="00556D17">
      <w:pPr>
        <w:rPr>
          <w:sz w:val="24"/>
          <w:szCs w:val="24"/>
        </w:rPr>
      </w:pPr>
      <w:r>
        <w:rPr>
          <w:rFonts w:eastAsiaTheme="minorEastAsia"/>
        </w:rPr>
        <w:t xml:space="preserve">                </w:t>
      </w:r>
      <w:r w:rsidR="00261488" w:rsidRPr="00556D17">
        <w:rPr>
          <w:rFonts w:eastAsiaTheme="minorEastAsia"/>
        </w:rPr>
        <w:t xml:space="preserve">In addition to the (i)-(iii), </w:t>
      </w:r>
      <w:r w:rsidR="004F6542">
        <w:rPr>
          <w:sz w:val="24"/>
          <w:szCs w:val="24"/>
        </w:rPr>
        <w:t>c</w:t>
      </w:r>
      <w:r w:rsidRPr="00556D17">
        <w:rPr>
          <w:sz w:val="24"/>
          <w:szCs w:val="24"/>
        </w:rPr>
        <w:t xml:space="preserve">ompute the </w:t>
      </w:r>
      <m:oMath>
        <m:r>
          <w:rPr>
            <w:rFonts w:ascii="Cambria Math" w:hAnsi="Cambria Math"/>
            <w:sz w:val="24"/>
            <w:szCs w:val="24"/>
          </w:rPr>
          <m:t>P(X ≥ 2; Y ≥ 4).</m:t>
        </m:r>
      </m:oMath>
    </w:p>
    <w:p w14:paraId="008ACDAC" w14:textId="6800E1A6" w:rsidR="00200654" w:rsidRDefault="00200654" w:rsidP="00023247">
      <w:pPr>
        <w:pStyle w:val="ListParagraph"/>
        <w:rPr>
          <w:rFonts w:eastAsiaTheme="minorEastAsia"/>
          <w:color w:val="C00000"/>
        </w:rPr>
      </w:pPr>
    </w:p>
    <w:p w14:paraId="1AE20B66" w14:textId="6F8492B4" w:rsidR="005F0A55" w:rsidRPr="008C7232" w:rsidRDefault="008C7232" w:rsidP="008C7232">
      <w:pPr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          </w:t>
      </w:r>
      <w:r w:rsidR="005F0A55" w:rsidRPr="008C7232">
        <w:rPr>
          <w:b/>
          <w:color w:val="0070C0"/>
          <w:sz w:val="24"/>
          <w:szCs w:val="24"/>
        </w:rPr>
        <w:t>Problem 2.</w:t>
      </w:r>
    </w:p>
    <w:p w14:paraId="133DDADE" w14:textId="2D083C69" w:rsidR="005F0A55" w:rsidRDefault="008C7232" w:rsidP="008C7232">
      <w:r>
        <w:t xml:space="preserve">            </w:t>
      </w:r>
      <w:r w:rsidR="005F0A55">
        <w:t xml:space="preserve">Let X and Y be a random vector with </w:t>
      </w:r>
      <w:r w:rsidR="004000CE">
        <w:t xml:space="preserve">a </w:t>
      </w:r>
      <w:r w:rsidR="005F0A55">
        <w:t>joint</w:t>
      </w:r>
      <w:r w:rsidR="00BD3971">
        <w:t xml:space="preserve"> </w:t>
      </w:r>
      <w:bookmarkStart w:id="0" w:name="_Hlk118223426"/>
      <w:r w:rsidR="00BD3971">
        <w:t>probability d</w:t>
      </w:r>
      <w:r w:rsidR="004C5668">
        <w:t>ensity</w:t>
      </w:r>
      <w:r w:rsidR="00BD3971">
        <w:t xml:space="preserve"> function</w:t>
      </w:r>
      <w:r w:rsidR="004000CE">
        <w:t>.</w:t>
      </w:r>
      <w:r w:rsidR="005F0A55">
        <w:t xml:space="preserve"> </w:t>
      </w:r>
      <w:bookmarkEnd w:id="0"/>
    </w:p>
    <w:p w14:paraId="4465DC6E" w14:textId="12C65283" w:rsidR="00BD3971" w:rsidRDefault="00BD3971" w:rsidP="005F0A55">
      <w:pPr>
        <w:pStyle w:val="ListParagraph"/>
      </w:pPr>
    </w:p>
    <w:p w14:paraId="0D76BD32" w14:textId="16A29E12" w:rsidR="005F0A55" w:rsidRPr="00846E00" w:rsidRDefault="00BD3971" w:rsidP="00BD3971">
      <w:pPr>
        <w:pStyle w:val="ListParagraph"/>
        <w:rPr>
          <w:rFonts w:eastAsiaTheme="minorEastAsia"/>
        </w:rPr>
      </w:pPr>
      <w:bookmarkStart w:id="1" w:name="_Hlk118221649"/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2" w:name="_Hlk118233422"/>
                  <m:r>
                    <w:rPr>
                      <w:rFonts w:ascii="Cambria Math" w:eastAsiaTheme="minorEastAsia" w:hAnsi="Cambria Math"/>
                    </w:rPr>
                    <m:t>6xy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2 - x - y</m:t>
                      </m:r>
                    </m:e>
                  </m:d>
                  <w:bookmarkEnd w:id="2"/>
                  <m:r>
                    <w:rPr>
                      <w:rFonts w:ascii="Cambria Math" w:eastAsiaTheme="minorEastAsia" w:hAnsi="Cambria Math"/>
                    </w:rPr>
                    <m:t xml:space="preserve">,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0 &lt; x &lt; 1, 0 &lt; y &lt; 1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,                                      otherwise                                        </m:t>
                  </m:r>
                </m:e>
              </m:eqArr>
            </m:e>
          </m:d>
        </m:oMath>
      </m:oMathPara>
    </w:p>
    <w:bookmarkEnd w:id="1"/>
    <w:p w14:paraId="5F2ED186" w14:textId="77777777" w:rsidR="00846E00" w:rsidRDefault="00846E00" w:rsidP="00BD3971">
      <w:pPr>
        <w:pStyle w:val="ListParagraph"/>
      </w:pPr>
    </w:p>
    <w:p w14:paraId="4F501670" w14:textId="0FA55102" w:rsidR="005F0A55" w:rsidRDefault="008C7232" w:rsidP="008C7232">
      <w:r>
        <w:t xml:space="preserve">           </w:t>
      </w:r>
      <w:r w:rsidR="005F0A55">
        <w:t xml:space="preserve">Then find the conditional </w:t>
      </w:r>
      <w:r w:rsidR="00BD3971">
        <w:t xml:space="preserve">probability distribution function </w:t>
      </w:r>
      <w:r w:rsidR="005F0A55">
        <w:t xml:space="preserve">of </w:t>
      </w:r>
      <m:oMath>
        <m:r>
          <w:rPr>
            <w:rFonts w:ascii="Cambria Math" w:hAnsi="Cambria Math"/>
          </w:rPr>
          <m:t>X</m:t>
        </m:r>
      </m:oMath>
      <w:r w:rsidR="005F0A55">
        <w:t xml:space="preserve">, given </w:t>
      </w:r>
      <m:oMath>
        <m:r>
          <w:rPr>
            <w:rFonts w:ascii="Cambria Math" w:hAnsi="Cambria Math"/>
          </w:rPr>
          <m:t>Y = y</m:t>
        </m:r>
      </m:oMath>
      <w:r w:rsidR="005F0A55">
        <w:t xml:space="preserve">, where </w:t>
      </w:r>
      <m:oMath>
        <m:r>
          <w:rPr>
            <w:rFonts w:ascii="Cambria Math" w:hAnsi="Cambria Math"/>
          </w:rPr>
          <m:t>0 &lt; y &lt; 1</m:t>
        </m:r>
      </m:oMath>
      <w:r w:rsidR="005F0A55">
        <w:t>.</w:t>
      </w:r>
    </w:p>
    <w:p w14:paraId="276F2F94" w14:textId="1018D429" w:rsidR="0070192D" w:rsidRDefault="0070192D" w:rsidP="008C7232"/>
    <w:p w14:paraId="17438A74" w14:textId="7E203D12" w:rsidR="0053428C" w:rsidRPr="008C7232" w:rsidRDefault="0053428C" w:rsidP="008C7232">
      <w:pPr>
        <w:pStyle w:val="ListParagraph"/>
        <w:ind w:left="540"/>
        <w:rPr>
          <w:b/>
          <w:bCs/>
          <w:color w:val="0070C0"/>
          <w:sz w:val="24"/>
          <w:szCs w:val="24"/>
        </w:rPr>
      </w:pPr>
      <w:r w:rsidRPr="008E39A4">
        <w:rPr>
          <w:b/>
          <w:bCs/>
          <w:color w:val="0070C0"/>
          <w:sz w:val="24"/>
          <w:szCs w:val="24"/>
        </w:rPr>
        <w:t>Problem 3.</w:t>
      </w:r>
    </w:p>
    <w:p w14:paraId="5BD40902" w14:textId="54AA4A98" w:rsidR="00177F82" w:rsidRDefault="008C7232" w:rsidP="008C7232">
      <w:r>
        <w:t xml:space="preserve">             </w:t>
      </w:r>
      <w:r w:rsidR="00177F82">
        <w:t xml:space="preserve">Let </w:t>
      </w:r>
      <w:r w:rsidR="00177F82" w:rsidRPr="008C7232">
        <w:rPr>
          <w:i/>
          <w:iCs/>
        </w:rPr>
        <w:t>X</w:t>
      </w:r>
      <w:r w:rsidR="00177F82">
        <w:t xml:space="preserve"> and </w:t>
      </w:r>
      <w:r w:rsidR="00177F82" w:rsidRPr="008C7232">
        <w:rPr>
          <w:i/>
          <w:iCs/>
        </w:rPr>
        <w:t>Y</w:t>
      </w:r>
      <w:r w:rsidR="00177F82">
        <w:t xml:space="preserve"> be a random vector with </w:t>
      </w:r>
      <w:r w:rsidR="004000CE">
        <w:t xml:space="preserve">a </w:t>
      </w:r>
      <w:r w:rsidR="00177F82">
        <w:t xml:space="preserve">joint </w:t>
      </w:r>
      <w:r w:rsidR="004C5668">
        <w:t>probability density function</w:t>
      </w:r>
      <w:r w:rsidR="00177F82">
        <w:t xml:space="preserve">. </w:t>
      </w:r>
    </w:p>
    <w:p w14:paraId="22AD0E06" w14:textId="6E1CDEAB" w:rsidR="00177F82" w:rsidRPr="00846E00" w:rsidRDefault="00177F82" w:rsidP="00177F8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w:bookmarkStart w:id="3" w:name="_Hlk118234904"/>
                  <m:r>
                    <w:rPr>
                      <w:rFonts w:ascii="Cambria Math" w:eastAsiaTheme="minorEastAsia" w:hAnsi="Cambria Math"/>
                    </w:rPr>
                    <m:t>1/x</m:t>
                  </m:r>
                  <w:bookmarkEnd w:id="3"/>
                  <m:r>
                    <w:rPr>
                      <w:rFonts w:ascii="Cambria Math" w:eastAsiaTheme="minorEastAsia" w:hAnsi="Cambria Math"/>
                    </w:rPr>
                    <m:t xml:space="preserve">,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0 &lt; y&lt; x &lt; 1                 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,              otherwise                                        </m:t>
                  </m:r>
                </m:e>
              </m:eqArr>
            </m:e>
          </m:d>
        </m:oMath>
      </m:oMathPara>
    </w:p>
    <w:p w14:paraId="29ED19ED" w14:textId="35D3E329" w:rsidR="00453EC7" w:rsidRDefault="00453EC7" w:rsidP="005F0A55">
      <w:pPr>
        <w:pStyle w:val="ListParagraph"/>
        <w:rPr>
          <w:b/>
          <w:color w:val="0070C0"/>
          <w:sz w:val="24"/>
          <w:szCs w:val="24"/>
        </w:rPr>
      </w:pPr>
    </w:p>
    <w:p w14:paraId="1CBE6D0B" w14:textId="77777777" w:rsidR="008C7232" w:rsidRDefault="008C7232" w:rsidP="005F0A55">
      <w:pPr>
        <w:pStyle w:val="ListParagraph"/>
        <w:rPr>
          <w:b/>
          <w:color w:val="0070C0"/>
          <w:sz w:val="24"/>
          <w:szCs w:val="24"/>
        </w:rPr>
      </w:pPr>
    </w:p>
    <w:p w14:paraId="36B86569" w14:textId="62B0169F" w:rsidR="000632DB" w:rsidRPr="008C7232" w:rsidRDefault="000632DB" w:rsidP="008C7232">
      <w:pPr>
        <w:pStyle w:val="ListParagraph"/>
        <w:ind w:hanging="18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4.</w:t>
      </w:r>
    </w:p>
    <w:p w14:paraId="3FEFE6C6" w14:textId="300255B2" w:rsidR="000632DB" w:rsidRDefault="00C96155" w:rsidP="00C96155">
      <w:r>
        <w:t xml:space="preserve">            </w:t>
      </w:r>
      <w:r w:rsidR="000632DB">
        <w:t>Let X and Y have density</w:t>
      </w:r>
      <w:r w:rsidR="004000CE">
        <w:t>.</w:t>
      </w:r>
      <w:r w:rsidR="000632DB">
        <w:t xml:space="preserve"> </w:t>
      </w:r>
    </w:p>
    <w:p w14:paraId="06083016" w14:textId="686AE199" w:rsidR="000632DB" w:rsidRPr="00C96155" w:rsidRDefault="000632DB" w:rsidP="00C96155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iCs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x(1+y)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 xml:space="preserve">,     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 xml:space="preserve"> if</m:t>
                  </m:r>
                  <m:r>
                    <w:rPr>
                      <w:rFonts w:ascii="Cambria Math" w:eastAsiaTheme="minorEastAsia" w:hAnsi="Cambria Math"/>
                    </w:rPr>
                    <m:t xml:space="preserve"> y&gt;0, x&gt;0                        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0,              otherwise                                        </m:t>
                  </m:r>
                </m:e>
              </m:eqArr>
            </m:e>
          </m:d>
        </m:oMath>
      </m:oMathPara>
    </w:p>
    <w:p w14:paraId="1A80AD6F" w14:textId="6AC0CB68" w:rsidR="000632DB" w:rsidRDefault="00C96155" w:rsidP="00C96155">
      <w:bookmarkStart w:id="4" w:name="_Hlk118226101"/>
      <w:r>
        <w:rPr>
          <w:rFonts w:eastAsiaTheme="minorEastAsia"/>
        </w:rPr>
        <w:t xml:space="preserve">             </w:t>
      </w:r>
      <w:r w:rsidR="004F6542" w:rsidRPr="00C96155">
        <w:rPr>
          <w:rFonts w:eastAsiaTheme="minorEastAsia"/>
        </w:rPr>
        <w:t xml:space="preserve">In addition to the (i)-(iii), </w:t>
      </w:r>
      <w:r w:rsidR="00BA0637" w:rsidRPr="00C96155">
        <w:rPr>
          <w:rFonts w:eastAsiaTheme="minorEastAsia"/>
        </w:rPr>
        <w:t>c</w:t>
      </w:r>
      <w:r w:rsidR="000632DB">
        <w:t xml:space="preserve">ompute the </w:t>
      </w:r>
      <m:oMath>
        <m:r>
          <w:rPr>
            <w:rFonts w:ascii="Cambria Math" w:hAnsi="Cambria Math"/>
          </w:rPr>
          <m:t>P(X ≥ 2; Y ≥ 4).</m:t>
        </m:r>
      </m:oMath>
      <w:bookmarkEnd w:id="4"/>
    </w:p>
    <w:sectPr w:rsidR="000632DB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E5B4EE" w14:textId="77777777" w:rsidR="006321EF" w:rsidRDefault="006321EF" w:rsidP="006B4520">
      <w:pPr>
        <w:spacing w:after="0" w:line="240" w:lineRule="auto"/>
      </w:pPr>
      <w:r>
        <w:separator/>
      </w:r>
    </w:p>
  </w:endnote>
  <w:endnote w:type="continuationSeparator" w:id="0">
    <w:p w14:paraId="274BAD25" w14:textId="77777777" w:rsidR="006321EF" w:rsidRDefault="006321EF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74D595E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0051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74D595F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91AB0D" w14:textId="77777777" w:rsidR="006321EF" w:rsidRDefault="006321EF" w:rsidP="006B4520">
      <w:pPr>
        <w:spacing w:after="0" w:line="240" w:lineRule="auto"/>
      </w:pPr>
      <w:r>
        <w:separator/>
      </w:r>
    </w:p>
  </w:footnote>
  <w:footnote w:type="continuationSeparator" w:id="0">
    <w:p w14:paraId="64D6AE1C" w14:textId="77777777" w:rsidR="006321EF" w:rsidRDefault="006321EF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6313FD"/>
    <w:multiLevelType w:val="hybridMultilevel"/>
    <w:tmpl w:val="8D20910A"/>
    <w:lvl w:ilvl="0" w:tplc="2662EF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75E47444"/>
    <w:multiLevelType w:val="hybridMultilevel"/>
    <w:tmpl w:val="01DE0D0E"/>
    <w:lvl w:ilvl="0" w:tplc="8EE2148E">
      <w:start w:val="1"/>
      <w:numFmt w:val="lowerLetter"/>
      <w:lvlText w:val="(%1)"/>
      <w:lvlJc w:val="left"/>
      <w:pPr>
        <w:ind w:left="23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05" w:hanging="360"/>
      </w:pPr>
    </w:lvl>
    <w:lvl w:ilvl="2" w:tplc="0409001B" w:tentative="1">
      <w:start w:val="1"/>
      <w:numFmt w:val="lowerRoman"/>
      <w:lvlText w:val="%3."/>
      <w:lvlJc w:val="right"/>
      <w:pPr>
        <w:ind w:left="3825" w:hanging="180"/>
      </w:pPr>
    </w:lvl>
    <w:lvl w:ilvl="3" w:tplc="0409000F" w:tentative="1">
      <w:start w:val="1"/>
      <w:numFmt w:val="decimal"/>
      <w:lvlText w:val="%4."/>
      <w:lvlJc w:val="left"/>
      <w:pPr>
        <w:ind w:left="4545" w:hanging="360"/>
      </w:pPr>
    </w:lvl>
    <w:lvl w:ilvl="4" w:tplc="04090019" w:tentative="1">
      <w:start w:val="1"/>
      <w:numFmt w:val="lowerLetter"/>
      <w:lvlText w:val="%5."/>
      <w:lvlJc w:val="left"/>
      <w:pPr>
        <w:ind w:left="5265" w:hanging="360"/>
      </w:pPr>
    </w:lvl>
    <w:lvl w:ilvl="5" w:tplc="0409001B" w:tentative="1">
      <w:start w:val="1"/>
      <w:numFmt w:val="lowerRoman"/>
      <w:lvlText w:val="%6."/>
      <w:lvlJc w:val="right"/>
      <w:pPr>
        <w:ind w:left="5985" w:hanging="180"/>
      </w:pPr>
    </w:lvl>
    <w:lvl w:ilvl="6" w:tplc="0409000F" w:tentative="1">
      <w:start w:val="1"/>
      <w:numFmt w:val="decimal"/>
      <w:lvlText w:val="%7."/>
      <w:lvlJc w:val="left"/>
      <w:pPr>
        <w:ind w:left="6705" w:hanging="360"/>
      </w:pPr>
    </w:lvl>
    <w:lvl w:ilvl="7" w:tplc="04090019" w:tentative="1">
      <w:start w:val="1"/>
      <w:numFmt w:val="lowerLetter"/>
      <w:lvlText w:val="%8."/>
      <w:lvlJc w:val="left"/>
      <w:pPr>
        <w:ind w:left="7425" w:hanging="360"/>
      </w:pPr>
    </w:lvl>
    <w:lvl w:ilvl="8" w:tplc="0409001B" w:tentative="1">
      <w:start w:val="1"/>
      <w:numFmt w:val="lowerRoman"/>
      <w:lvlText w:val="%9."/>
      <w:lvlJc w:val="right"/>
      <w:pPr>
        <w:ind w:left="8145" w:hanging="180"/>
      </w:pPr>
    </w:lvl>
  </w:abstractNum>
  <w:num w:numId="1" w16cid:durableId="477382864">
    <w:abstractNumId w:val="8"/>
  </w:num>
  <w:num w:numId="2" w16cid:durableId="31006785">
    <w:abstractNumId w:val="6"/>
  </w:num>
  <w:num w:numId="3" w16cid:durableId="1814366098">
    <w:abstractNumId w:val="2"/>
  </w:num>
  <w:num w:numId="4" w16cid:durableId="719018152">
    <w:abstractNumId w:val="11"/>
  </w:num>
  <w:num w:numId="5" w16cid:durableId="1113285664">
    <w:abstractNumId w:val="7"/>
  </w:num>
  <w:num w:numId="6" w16cid:durableId="631978157">
    <w:abstractNumId w:val="0"/>
  </w:num>
  <w:num w:numId="7" w16cid:durableId="95249292">
    <w:abstractNumId w:val="1"/>
  </w:num>
  <w:num w:numId="8" w16cid:durableId="1287003003">
    <w:abstractNumId w:val="4"/>
  </w:num>
  <w:num w:numId="9" w16cid:durableId="1633898650">
    <w:abstractNumId w:val="3"/>
  </w:num>
  <w:num w:numId="10" w16cid:durableId="1598556639">
    <w:abstractNumId w:val="10"/>
  </w:num>
  <w:num w:numId="11" w16cid:durableId="1464814357">
    <w:abstractNumId w:val="12"/>
  </w:num>
  <w:num w:numId="12" w16cid:durableId="1854606592">
    <w:abstractNumId w:val="9"/>
  </w:num>
  <w:num w:numId="13" w16cid:durableId="865483222">
    <w:abstractNumId w:val="5"/>
  </w:num>
  <w:num w:numId="14" w16cid:durableId="16264208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0FABkYYNYtAAAA"/>
  </w:docVars>
  <w:rsids>
    <w:rsidRoot w:val="008C41B3"/>
    <w:rsid w:val="00003A1E"/>
    <w:rsid w:val="00010832"/>
    <w:rsid w:val="000134A3"/>
    <w:rsid w:val="00016039"/>
    <w:rsid w:val="00023247"/>
    <w:rsid w:val="00034347"/>
    <w:rsid w:val="00044613"/>
    <w:rsid w:val="000452DE"/>
    <w:rsid w:val="0004671E"/>
    <w:rsid w:val="000632DB"/>
    <w:rsid w:val="00071BD8"/>
    <w:rsid w:val="00084CFC"/>
    <w:rsid w:val="00094961"/>
    <w:rsid w:val="000B1922"/>
    <w:rsid w:val="000C66DC"/>
    <w:rsid w:val="000C7114"/>
    <w:rsid w:val="000D0284"/>
    <w:rsid w:val="000D04AE"/>
    <w:rsid w:val="000D7904"/>
    <w:rsid w:val="0010155D"/>
    <w:rsid w:val="00111130"/>
    <w:rsid w:val="0011558D"/>
    <w:rsid w:val="00131FDD"/>
    <w:rsid w:val="001523D9"/>
    <w:rsid w:val="00154655"/>
    <w:rsid w:val="001704C8"/>
    <w:rsid w:val="00173FCC"/>
    <w:rsid w:val="00177F82"/>
    <w:rsid w:val="00185021"/>
    <w:rsid w:val="0018561E"/>
    <w:rsid w:val="00190CAA"/>
    <w:rsid w:val="001A1C70"/>
    <w:rsid w:val="001A2D5A"/>
    <w:rsid w:val="001A5053"/>
    <w:rsid w:val="001A5124"/>
    <w:rsid w:val="001B3E66"/>
    <w:rsid w:val="001C4F1E"/>
    <w:rsid w:val="001C54C6"/>
    <w:rsid w:val="001C708E"/>
    <w:rsid w:val="00200511"/>
    <w:rsid w:val="00200654"/>
    <w:rsid w:val="002124E1"/>
    <w:rsid w:val="002348F4"/>
    <w:rsid w:val="002576A8"/>
    <w:rsid w:val="00257BC0"/>
    <w:rsid w:val="00261488"/>
    <w:rsid w:val="0028288F"/>
    <w:rsid w:val="00292E9C"/>
    <w:rsid w:val="00293EF5"/>
    <w:rsid w:val="00295652"/>
    <w:rsid w:val="002A1A4C"/>
    <w:rsid w:val="002B11A2"/>
    <w:rsid w:val="002B3968"/>
    <w:rsid w:val="002B56EF"/>
    <w:rsid w:val="002C402F"/>
    <w:rsid w:val="002C77AD"/>
    <w:rsid w:val="002D3FFE"/>
    <w:rsid w:val="002E710A"/>
    <w:rsid w:val="00302888"/>
    <w:rsid w:val="0031727D"/>
    <w:rsid w:val="003358F8"/>
    <w:rsid w:val="00336E20"/>
    <w:rsid w:val="003410E0"/>
    <w:rsid w:val="0035007F"/>
    <w:rsid w:val="0037382A"/>
    <w:rsid w:val="00373D10"/>
    <w:rsid w:val="003A0FDD"/>
    <w:rsid w:val="003C4D4F"/>
    <w:rsid w:val="003C53B1"/>
    <w:rsid w:val="003F534E"/>
    <w:rsid w:val="003F77FD"/>
    <w:rsid w:val="004000CE"/>
    <w:rsid w:val="00406F59"/>
    <w:rsid w:val="0041547A"/>
    <w:rsid w:val="0041613C"/>
    <w:rsid w:val="00420A4C"/>
    <w:rsid w:val="00423E6F"/>
    <w:rsid w:val="004327A2"/>
    <w:rsid w:val="004342F7"/>
    <w:rsid w:val="004432ED"/>
    <w:rsid w:val="00450CCD"/>
    <w:rsid w:val="004531A2"/>
    <w:rsid w:val="00453EC7"/>
    <w:rsid w:val="004547CE"/>
    <w:rsid w:val="00466571"/>
    <w:rsid w:val="00482E96"/>
    <w:rsid w:val="00485481"/>
    <w:rsid w:val="004A2B32"/>
    <w:rsid w:val="004B38D1"/>
    <w:rsid w:val="004B46C6"/>
    <w:rsid w:val="004C5668"/>
    <w:rsid w:val="004C5AF8"/>
    <w:rsid w:val="004C6E16"/>
    <w:rsid w:val="004D1E6E"/>
    <w:rsid w:val="004E1C67"/>
    <w:rsid w:val="004E312B"/>
    <w:rsid w:val="004F0509"/>
    <w:rsid w:val="004F6542"/>
    <w:rsid w:val="004F7543"/>
    <w:rsid w:val="005061CB"/>
    <w:rsid w:val="00510C06"/>
    <w:rsid w:val="0053428C"/>
    <w:rsid w:val="0053570F"/>
    <w:rsid w:val="00536BCF"/>
    <w:rsid w:val="00556D17"/>
    <w:rsid w:val="0057257B"/>
    <w:rsid w:val="00577449"/>
    <w:rsid w:val="0058064F"/>
    <w:rsid w:val="00584C5F"/>
    <w:rsid w:val="00591E9F"/>
    <w:rsid w:val="005B500C"/>
    <w:rsid w:val="005E0D72"/>
    <w:rsid w:val="005E0FB6"/>
    <w:rsid w:val="005E7479"/>
    <w:rsid w:val="005F0A55"/>
    <w:rsid w:val="005F117E"/>
    <w:rsid w:val="00610285"/>
    <w:rsid w:val="00627D7E"/>
    <w:rsid w:val="00630FF9"/>
    <w:rsid w:val="006321EF"/>
    <w:rsid w:val="00664B00"/>
    <w:rsid w:val="006803FC"/>
    <w:rsid w:val="0068522B"/>
    <w:rsid w:val="00687314"/>
    <w:rsid w:val="0068734F"/>
    <w:rsid w:val="006A656B"/>
    <w:rsid w:val="006B4520"/>
    <w:rsid w:val="006C6CA7"/>
    <w:rsid w:val="006D4FC2"/>
    <w:rsid w:val="006E5031"/>
    <w:rsid w:val="00700B83"/>
    <w:rsid w:val="0070192D"/>
    <w:rsid w:val="007048C4"/>
    <w:rsid w:val="0071137D"/>
    <w:rsid w:val="00753716"/>
    <w:rsid w:val="00754BC0"/>
    <w:rsid w:val="00776062"/>
    <w:rsid w:val="00787176"/>
    <w:rsid w:val="0079427A"/>
    <w:rsid w:val="007A1EDE"/>
    <w:rsid w:val="007A2B14"/>
    <w:rsid w:val="007D0AB9"/>
    <w:rsid w:val="007D1D8C"/>
    <w:rsid w:val="007D26CE"/>
    <w:rsid w:val="007D4FAB"/>
    <w:rsid w:val="007F2AEF"/>
    <w:rsid w:val="007F2DE3"/>
    <w:rsid w:val="00802F56"/>
    <w:rsid w:val="00824C83"/>
    <w:rsid w:val="00842594"/>
    <w:rsid w:val="00846E00"/>
    <w:rsid w:val="00852601"/>
    <w:rsid w:val="00857922"/>
    <w:rsid w:val="00857A86"/>
    <w:rsid w:val="00863C9A"/>
    <w:rsid w:val="008802A6"/>
    <w:rsid w:val="00885131"/>
    <w:rsid w:val="008860A6"/>
    <w:rsid w:val="00887198"/>
    <w:rsid w:val="00897B26"/>
    <w:rsid w:val="008A78B0"/>
    <w:rsid w:val="008B6878"/>
    <w:rsid w:val="008C41B3"/>
    <w:rsid w:val="008C64B8"/>
    <w:rsid w:val="008C6A40"/>
    <w:rsid w:val="008C7232"/>
    <w:rsid w:val="008D2DB5"/>
    <w:rsid w:val="008E00B7"/>
    <w:rsid w:val="008E39A4"/>
    <w:rsid w:val="008F1306"/>
    <w:rsid w:val="00936BBE"/>
    <w:rsid w:val="009417A7"/>
    <w:rsid w:val="00944F86"/>
    <w:rsid w:val="0096297B"/>
    <w:rsid w:val="00981873"/>
    <w:rsid w:val="00981C4F"/>
    <w:rsid w:val="00985327"/>
    <w:rsid w:val="009875E4"/>
    <w:rsid w:val="0098771D"/>
    <w:rsid w:val="009A01AB"/>
    <w:rsid w:val="009A5666"/>
    <w:rsid w:val="009B191B"/>
    <w:rsid w:val="009B37DA"/>
    <w:rsid w:val="009C143E"/>
    <w:rsid w:val="009D35AC"/>
    <w:rsid w:val="009E205E"/>
    <w:rsid w:val="00A00BE7"/>
    <w:rsid w:val="00A038BE"/>
    <w:rsid w:val="00A10117"/>
    <w:rsid w:val="00A25719"/>
    <w:rsid w:val="00A54230"/>
    <w:rsid w:val="00A61B92"/>
    <w:rsid w:val="00A63F12"/>
    <w:rsid w:val="00A67BE4"/>
    <w:rsid w:val="00A73AEE"/>
    <w:rsid w:val="00A74347"/>
    <w:rsid w:val="00A8482E"/>
    <w:rsid w:val="00A93E7C"/>
    <w:rsid w:val="00AB5950"/>
    <w:rsid w:val="00AC70A1"/>
    <w:rsid w:val="00AD24CE"/>
    <w:rsid w:val="00AE182D"/>
    <w:rsid w:val="00AE3F3D"/>
    <w:rsid w:val="00AE7AA2"/>
    <w:rsid w:val="00AF238F"/>
    <w:rsid w:val="00B2146E"/>
    <w:rsid w:val="00B34BF9"/>
    <w:rsid w:val="00B479F2"/>
    <w:rsid w:val="00B66FF1"/>
    <w:rsid w:val="00B71EA2"/>
    <w:rsid w:val="00B92092"/>
    <w:rsid w:val="00BA0637"/>
    <w:rsid w:val="00BA59DE"/>
    <w:rsid w:val="00BA5C46"/>
    <w:rsid w:val="00BA772F"/>
    <w:rsid w:val="00BB0ECB"/>
    <w:rsid w:val="00BB75DC"/>
    <w:rsid w:val="00BB793C"/>
    <w:rsid w:val="00BD3971"/>
    <w:rsid w:val="00BE297B"/>
    <w:rsid w:val="00BE5D65"/>
    <w:rsid w:val="00BF04F0"/>
    <w:rsid w:val="00BF1069"/>
    <w:rsid w:val="00BF3A78"/>
    <w:rsid w:val="00BF4171"/>
    <w:rsid w:val="00BF5227"/>
    <w:rsid w:val="00C00EC0"/>
    <w:rsid w:val="00C21E73"/>
    <w:rsid w:val="00C34094"/>
    <w:rsid w:val="00C471B1"/>
    <w:rsid w:val="00C53F3E"/>
    <w:rsid w:val="00C61C8C"/>
    <w:rsid w:val="00C63799"/>
    <w:rsid w:val="00C72F9A"/>
    <w:rsid w:val="00C74ED3"/>
    <w:rsid w:val="00C752FA"/>
    <w:rsid w:val="00C96155"/>
    <w:rsid w:val="00CE33FB"/>
    <w:rsid w:val="00CF029F"/>
    <w:rsid w:val="00CF234F"/>
    <w:rsid w:val="00D04D7C"/>
    <w:rsid w:val="00D06929"/>
    <w:rsid w:val="00D10EB2"/>
    <w:rsid w:val="00D26EDE"/>
    <w:rsid w:val="00D42CFA"/>
    <w:rsid w:val="00D45EEB"/>
    <w:rsid w:val="00D46E36"/>
    <w:rsid w:val="00D656BD"/>
    <w:rsid w:val="00D74821"/>
    <w:rsid w:val="00D82B1B"/>
    <w:rsid w:val="00D82BEE"/>
    <w:rsid w:val="00D84ED9"/>
    <w:rsid w:val="00D9219A"/>
    <w:rsid w:val="00D92519"/>
    <w:rsid w:val="00DB2C7B"/>
    <w:rsid w:val="00DB7817"/>
    <w:rsid w:val="00DD0D35"/>
    <w:rsid w:val="00DE638B"/>
    <w:rsid w:val="00E04A1E"/>
    <w:rsid w:val="00E110F2"/>
    <w:rsid w:val="00E12ADF"/>
    <w:rsid w:val="00E12C49"/>
    <w:rsid w:val="00E13D38"/>
    <w:rsid w:val="00E17693"/>
    <w:rsid w:val="00E261CA"/>
    <w:rsid w:val="00E3437C"/>
    <w:rsid w:val="00E50DC8"/>
    <w:rsid w:val="00E61B75"/>
    <w:rsid w:val="00E77622"/>
    <w:rsid w:val="00EC45AD"/>
    <w:rsid w:val="00ED134B"/>
    <w:rsid w:val="00EE668B"/>
    <w:rsid w:val="00EF00D2"/>
    <w:rsid w:val="00EF4DCF"/>
    <w:rsid w:val="00F05C74"/>
    <w:rsid w:val="00F26D98"/>
    <w:rsid w:val="00F3606C"/>
    <w:rsid w:val="00F4406D"/>
    <w:rsid w:val="00F84D8D"/>
    <w:rsid w:val="00F91033"/>
    <w:rsid w:val="00F96B2A"/>
    <w:rsid w:val="00FB2261"/>
    <w:rsid w:val="00FB7DF0"/>
    <w:rsid w:val="00FD593C"/>
    <w:rsid w:val="00FE0DB6"/>
    <w:rsid w:val="00FF61F3"/>
    <w:rsid w:val="00FF67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D5919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465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4-10-28T16:43:00Z</cp:lastPrinted>
  <dcterms:created xsi:type="dcterms:W3CDTF">2024-10-28T16:43:00Z</dcterms:created>
  <dcterms:modified xsi:type="dcterms:W3CDTF">2024-10-28T16:43:00Z</dcterms:modified>
</cp:coreProperties>
</file>